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2AC2CA" w14:textId="06F32032" w:rsidR="00D314E1" w:rsidRDefault="00A463E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 Cases for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eamMe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:</w:t>
      </w:r>
    </w:p>
    <w:p w14:paraId="3826DF94" w14:textId="11AB0147" w:rsidR="00A463E8" w:rsidRDefault="00A463E8" w:rsidP="00A463E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tructor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p w14:paraId="685CC008" w14:textId="77777777" w:rsidR="00A463E8" w:rsidRDefault="00A463E8" w:rsidP="00A463E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2182E1C2" w14:textId="515B744F" w:rsidR="00A463E8" w:rsidRDefault="00A463E8" w:rsidP="00A463E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quals()</w:t>
      </w:r>
    </w:p>
    <w:p w14:paraId="3C89E88B" w14:textId="77777777" w:rsidR="00A463E8" w:rsidRPr="00A463E8" w:rsidRDefault="00A463E8" w:rsidP="00A463E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519A2A4D" w14:textId="2255B985" w:rsidR="00A463E8" w:rsidRDefault="00A463E8">
      <w:pPr>
        <w:rPr>
          <w:rFonts w:ascii="Times New Roman" w:hAnsi="Times New Roman" w:cs="Times New Roman"/>
          <w:sz w:val="24"/>
          <w:szCs w:val="24"/>
        </w:rPr>
      </w:pPr>
    </w:p>
    <w:p w14:paraId="4DBAEC39" w14:textId="1705166F" w:rsidR="00A463E8" w:rsidRDefault="00A463E8">
      <w:pPr>
        <w:rPr>
          <w:rFonts w:ascii="Times New Roman" w:hAnsi="Times New Roman" w:cs="Times New Roman"/>
          <w:sz w:val="24"/>
          <w:szCs w:val="24"/>
        </w:rPr>
      </w:pPr>
    </w:p>
    <w:p w14:paraId="393A5DFE" w14:textId="5B9C0A34" w:rsidR="00A463E8" w:rsidRDefault="00A463E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Cases for The Date Class:</w:t>
      </w:r>
    </w:p>
    <w:p w14:paraId="0C405AF7" w14:textId="19F73881" w:rsidR="00A463E8" w:rsidRDefault="00A463E8" w:rsidP="00A463E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tructor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p w14:paraId="3C3F79D1" w14:textId="77777777" w:rsidR="00A463E8" w:rsidRDefault="00A463E8" w:rsidP="00A463E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7AB1A31A" w14:textId="2159263F" w:rsidR="00A463E8" w:rsidRDefault="00A463E8" w:rsidP="00A463E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sValid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p w14:paraId="741D0FE2" w14:textId="77777777" w:rsidR="00A463E8" w:rsidRDefault="00A463E8" w:rsidP="00A463E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26F90772" w14:textId="621983FD" w:rsidR="00A463E8" w:rsidRDefault="00A463E8" w:rsidP="00A463E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quals()</w:t>
      </w:r>
    </w:p>
    <w:p w14:paraId="07E96F22" w14:textId="77777777" w:rsidR="00A463E8" w:rsidRDefault="00A463E8" w:rsidP="00A463E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3A69F39C" w14:textId="76D8FE86" w:rsidR="00A463E8" w:rsidRDefault="00A463E8" w:rsidP="00A463E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sLeapYear</w:t>
      </w:r>
      <w:proofErr w:type="spellEnd"/>
    </w:p>
    <w:p w14:paraId="7DA94719" w14:textId="77777777" w:rsidR="00A463E8" w:rsidRPr="00A463E8" w:rsidRDefault="00A463E8" w:rsidP="00A463E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</w:p>
    <w:sectPr w:rsidR="00A463E8" w:rsidRPr="00A463E8" w:rsidSect="00A463E8"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587053" w14:textId="77777777" w:rsidR="00604EAC" w:rsidRDefault="00604EAC" w:rsidP="00A463E8">
      <w:pPr>
        <w:spacing w:after="0" w:line="240" w:lineRule="auto"/>
      </w:pPr>
      <w:r>
        <w:separator/>
      </w:r>
    </w:p>
  </w:endnote>
  <w:endnote w:type="continuationSeparator" w:id="0">
    <w:p w14:paraId="6FF20C2B" w14:textId="77777777" w:rsidR="00604EAC" w:rsidRDefault="00604EAC" w:rsidP="00A463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5DFD75" w14:textId="77777777" w:rsidR="00604EAC" w:rsidRDefault="00604EAC" w:rsidP="00A463E8">
      <w:pPr>
        <w:spacing w:after="0" w:line="240" w:lineRule="auto"/>
      </w:pPr>
      <w:r>
        <w:separator/>
      </w:r>
    </w:p>
  </w:footnote>
  <w:footnote w:type="continuationSeparator" w:id="0">
    <w:p w14:paraId="5BB40493" w14:textId="77777777" w:rsidR="00604EAC" w:rsidRDefault="00604EAC" w:rsidP="00A463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A205ED" w14:textId="06BF3F6D" w:rsidR="00A463E8" w:rsidRDefault="00A463E8" w:rsidP="00A463E8">
    <w:pPr>
      <w:pStyle w:val="Header"/>
      <w:jc w:val="center"/>
      <w:rPr>
        <w:rFonts w:ascii="Times New Roman" w:hAnsi="Times New Roman" w:cs="Times New Roman"/>
        <w:b/>
        <w:bCs/>
        <w:sz w:val="28"/>
        <w:szCs w:val="28"/>
      </w:rPr>
    </w:pPr>
    <w:r>
      <w:rPr>
        <w:rFonts w:ascii="Times New Roman" w:hAnsi="Times New Roman" w:cs="Times New Roman"/>
        <w:b/>
        <w:bCs/>
        <w:sz w:val="28"/>
        <w:szCs w:val="28"/>
      </w:rPr>
      <w:t>Test Documentation</w:t>
    </w:r>
  </w:p>
  <w:p w14:paraId="71F0F609" w14:textId="441BB560" w:rsidR="00A463E8" w:rsidRDefault="00A463E8" w:rsidP="00A463E8">
    <w:pPr>
      <w:pStyle w:val="Header"/>
      <w:jc w:val="center"/>
      <w:rPr>
        <w:rFonts w:ascii="Times New Roman" w:hAnsi="Times New Roman" w:cs="Times New Roman"/>
        <w:b/>
        <w:bCs/>
        <w:sz w:val="28"/>
        <w:szCs w:val="28"/>
      </w:rPr>
    </w:pPr>
  </w:p>
  <w:p w14:paraId="7609F252" w14:textId="76A23ACF" w:rsidR="00A463E8" w:rsidRPr="00A463E8" w:rsidRDefault="00A463E8" w:rsidP="00A463E8">
    <w:pPr>
      <w:pStyle w:val="Header"/>
      <w:jc w:val="center"/>
      <w:rPr>
        <w:rFonts w:ascii="Times New Roman" w:hAnsi="Times New Roman" w:cs="Times New Roman"/>
        <w:b/>
        <w:bCs/>
        <w:sz w:val="32"/>
        <w:szCs w:val="32"/>
      </w:rPr>
    </w:pPr>
    <w:r w:rsidRPr="00A463E8">
      <w:rPr>
        <w:rFonts w:ascii="Times New Roman" w:hAnsi="Times New Roman" w:cs="Times New Roman"/>
        <w:sz w:val="28"/>
        <w:szCs w:val="28"/>
      </w:rPr>
      <w:t>Christopher Brefo and Thomas McNei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14C21"/>
    <w:multiLevelType w:val="hybridMultilevel"/>
    <w:tmpl w:val="4E9C13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BA650B"/>
    <w:multiLevelType w:val="hybridMultilevel"/>
    <w:tmpl w:val="49887A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jO1NLIwtTQ0szBU0lEKTi0uzszPAykwrAUANg5BsiwAAAA="/>
  </w:docVars>
  <w:rsids>
    <w:rsidRoot w:val="00EE2E36"/>
    <w:rsid w:val="002E5A29"/>
    <w:rsid w:val="00604EAC"/>
    <w:rsid w:val="007E544E"/>
    <w:rsid w:val="00A463E8"/>
    <w:rsid w:val="00D314E1"/>
    <w:rsid w:val="00EE2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8EC34"/>
  <w15:chartTrackingRefBased/>
  <w15:docId w15:val="{C4DF8EA1-77D4-4546-9354-33CBAB826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63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63E8"/>
  </w:style>
  <w:style w:type="paragraph" w:styleId="Footer">
    <w:name w:val="footer"/>
    <w:basedOn w:val="Normal"/>
    <w:link w:val="FooterChar"/>
    <w:uiPriority w:val="99"/>
    <w:unhideWhenUsed/>
    <w:rsid w:val="00A463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63E8"/>
  </w:style>
  <w:style w:type="paragraph" w:styleId="ListParagraph">
    <w:name w:val="List Paragraph"/>
    <w:basedOn w:val="Normal"/>
    <w:uiPriority w:val="34"/>
    <w:qFormat/>
    <w:rsid w:val="00A463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25</Words>
  <Characters>1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efo</dc:creator>
  <cp:keywords/>
  <dc:description/>
  <cp:lastModifiedBy>Chris Brefo</cp:lastModifiedBy>
  <cp:revision>2</cp:revision>
  <dcterms:created xsi:type="dcterms:W3CDTF">2020-02-17T18:09:00Z</dcterms:created>
  <dcterms:modified xsi:type="dcterms:W3CDTF">2020-02-17T19:58:00Z</dcterms:modified>
</cp:coreProperties>
</file>